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677BF8" w14:textId="7D21D80D" w:rsidR="00832BC2" w:rsidRPr="00832BC2" w:rsidRDefault="00832BC2" w:rsidP="00832BC2">
      <w:pPr>
        <w:pStyle w:val="paragraph"/>
        <w:shd w:val="clear" w:color="auto" w:fill="FFFFFF"/>
        <w:spacing w:before="0" w:beforeAutospacing="0" w:after="0" w:afterAutospacing="0" w:line="480" w:lineRule="auto"/>
        <w:ind w:left="-26" w:rightChars="-27" w:right="-57"/>
        <w:contextualSpacing/>
        <w:jc w:val="both"/>
        <w:rPr>
          <w:rFonts w:ascii="Times New Roman" w:hAnsi="Times New Roman" w:cs="Times New Roman"/>
          <w:b/>
          <w:bCs/>
        </w:rPr>
      </w:pPr>
      <w:r w:rsidRPr="00832BC2">
        <w:rPr>
          <w:rFonts w:ascii="Times New Roman" w:hAnsi="Times New Roman" w:cs="Times New Roman"/>
          <w:b/>
          <w:bCs/>
          <w:color w:val="333333"/>
        </w:rPr>
        <w:t xml:space="preserve">Supplementary </w:t>
      </w:r>
      <w:r w:rsidR="009953A8">
        <w:rPr>
          <w:rFonts w:ascii="Times New Roman" w:hAnsi="Times New Roman" w:cs="Times New Roman" w:hint="eastAsia"/>
          <w:b/>
          <w:bCs/>
          <w:color w:val="333333"/>
        </w:rPr>
        <w:t>File</w:t>
      </w:r>
      <w:r w:rsidRPr="00832BC2">
        <w:rPr>
          <w:rFonts w:ascii="Times New Roman" w:hAnsi="Times New Roman" w:cs="Times New Roman"/>
          <w:b/>
          <w:bCs/>
          <w:color w:val="333333"/>
        </w:rPr>
        <w:t xml:space="preserve"> </w:t>
      </w:r>
      <w:r w:rsidR="009953A8">
        <w:rPr>
          <w:rFonts w:ascii="Times New Roman" w:hAnsi="Times New Roman" w:cs="Times New Roman" w:hint="eastAsia"/>
          <w:b/>
          <w:bCs/>
          <w:color w:val="333333"/>
        </w:rPr>
        <w:t>19</w:t>
      </w:r>
      <w:r w:rsidRPr="00832BC2">
        <w:rPr>
          <w:rFonts w:ascii="Times New Roman" w:hAnsi="Times New Roman" w:cs="Times New Roman"/>
          <w:b/>
          <w:bCs/>
          <w:color w:val="333333"/>
        </w:rPr>
        <w:t xml:space="preserve">. </w:t>
      </w:r>
      <w:r w:rsidR="00547B99">
        <w:rPr>
          <w:rFonts w:ascii="Times New Roman" w:hAnsi="Times New Roman" w:cs="Times New Roman"/>
          <w:b/>
          <w:bCs/>
          <w:color w:val="333333"/>
        </w:rPr>
        <w:t>Participants’ characteristics for the training and validation cohorts</w:t>
      </w:r>
      <w:r w:rsidRPr="00832BC2">
        <w:rPr>
          <w:rFonts w:ascii="Times New Roman" w:hAnsi="Times New Roman" w:cs="Times New Roman"/>
          <w:b/>
          <w:bCs/>
          <w:color w:val="333333"/>
        </w:rPr>
        <w:t>.</w:t>
      </w:r>
    </w:p>
    <w:tbl>
      <w:tblPr>
        <w:tblStyle w:val="a3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1158"/>
        <w:gridCol w:w="1190"/>
        <w:gridCol w:w="1123"/>
        <w:gridCol w:w="236"/>
        <w:gridCol w:w="1136"/>
        <w:gridCol w:w="1123"/>
        <w:gridCol w:w="1121"/>
      </w:tblGrid>
      <w:tr w:rsidR="005D3018" w14:paraId="6D9F58AB" w14:textId="27F14477" w:rsidTr="005D3018">
        <w:trPr>
          <w:trHeight w:val="306"/>
        </w:trPr>
        <w:tc>
          <w:tcPr>
            <w:tcW w:w="1413" w:type="dxa"/>
            <w:tcBorders>
              <w:top w:val="single" w:sz="4" w:space="0" w:color="auto"/>
            </w:tcBorders>
          </w:tcPr>
          <w:p w14:paraId="584460D1" w14:textId="77777777" w:rsidR="005D3018" w:rsidRDefault="005D3018" w:rsidP="00AD0FE3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347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D358BA6" w14:textId="31F74C5F" w:rsidR="005D3018" w:rsidRDefault="005D3018" w:rsidP="005D3018">
            <w:pPr>
              <w:widowControl/>
              <w:spacing w:beforeLines="50" w:before="156" w:afterLines="50" w:after="156"/>
              <w:contextualSpacing/>
              <w:mirrorIndents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Training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cohort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(n=60)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3A3B55C4" w14:textId="77777777" w:rsidR="005D3018" w:rsidRDefault="005D3018" w:rsidP="005D3018">
            <w:pPr>
              <w:widowControl/>
              <w:spacing w:beforeLines="50" w:before="156" w:afterLines="50" w:after="156"/>
              <w:contextualSpacing/>
              <w:mirrorIndents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338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DDC62B1" w14:textId="64FB4233" w:rsidR="005D3018" w:rsidRDefault="005D3018" w:rsidP="005D3018">
            <w:pPr>
              <w:widowControl/>
              <w:spacing w:beforeLines="50" w:before="156" w:afterLines="50" w:after="156"/>
              <w:contextualSpacing/>
              <w:mirrorIndents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Validation 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cohort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(n=124)</w:t>
            </w:r>
          </w:p>
        </w:tc>
      </w:tr>
      <w:tr w:rsidR="00337993" w14:paraId="456B355C" w14:textId="3AC31BDC" w:rsidTr="005D3018">
        <w:tc>
          <w:tcPr>
            <w:tcW w:w="1413" w:type="dxa"/>
            <w:tcBorders>
              <w:bottom w:val="single" w:sz="4" w:space="0" w:color="auto"/>
            </w:tcBorders>
          </w:tcPr>
          <w:p w14:paraId="15198811" w14:textId="77777777" w:rsidR="00337993" w:rsidRDefault="00337993" w:rsidP="00AD0FE3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58" w:type="dxa"/>
            <w:tcBorders>
              <w:top w:val="single" w:sz="4" w:space="0" w:color="auto"/>
              <w:bottom w:val="single" w:sz="4" w:space="0" w:color="auto"/>
            </w:tcBorders>
          </w:tcPr>
          <w:p w14:paraId="0F85B60B" w14:textId="2F32792D" w:rsidR="00337993" w:rsidRDefault="00337993" w:rsidP="00AD0FE3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C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RC</w:t>
            </w:r>
          </w:p>
        </w:tc>
        <w:tc>
          <w:tcPr>
            <w:tcW w:w="1190" w:type="dxa"/>
            <w:tcBorders>
              <w:top w:val="single" w:sz="4" w:space="0" w:color="auto"/>
              <w:bottom w:val="single" w:sz="4" w:space="0" w:color="auto"/>
            </w:tcBorders>
          </w:tcPr>
          <w:p w14:paraId="17A56A83" w14:textId="70A19429" w:rsidR="00337993" w:rsidRDefault="00337993" w:rsidP="00AD0FE3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A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1123" w:type="dxa"/>
            <w:tcBorders>
              <w:top w:val="single" w:sz="4" w:space="0" w:color="auto"/>
              <w:bottom w:val="single" w:sz="4" w:space="0" w:color="auto"/>
            </w:tcBorders>
          </w:tcPr>
          <w:p w14:paraId="3FF3E501" w14:textId="6D7637E5" w:rsidR="00337993" w:rsidRDefault="00337993" w:rsidP="00AD0FE3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N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0AA520CC" w14:textId="77777777" w:rsidR="00337993" w:rsidRDefault="00337993" w:rsidP="00AD0FE3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</w:tcPr>
          <w:p w14:paraId="7BE7E5E2" w14:textId="3526A116" w:rsidR="00337993" w:rsidRDefault="00337993" w:rsidP="00AD0FE3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C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RC</w:t>
            </w:r>
          </w:p>
        </w:tc>
        <w:tc>
          <w:tcPr>
            <w:tcW w:w="1123" w:type="dxa"/>
            <w:tcBorders>
              <w:top w:val="single" w:sz="4" w:space="0" w:color="auto"/>
              <w:bottom w:val="single" w:sz="4" w:space="0" w:color="auto"/>
            </w:tcBorders>
          </w:tcPr>
          <w:p w14:paraId="0A6AFCA6" w14:textId="357D0E42" w:rsidR="00337993" w:rsidRDefault="00337993" w:rsidP="00AD0FE3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A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1121" w:type="dxa"/>
            <w:tcBorders>
              <w:top w:val="single" w:sz="4" w:space="0" w:color="auto"/>
              <w:bottom w:val="single" w:sz="4" w:space="0" w:color="auto"/>
            </w:tcBorders>
          </w:tcPr>
          <w:p w14:paraId="6A108EA0" w14:textId="15311F8D" w:rsidR="00337993" w:rsidRDefault="00337993" w:rsidP="00AD0FE3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N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</w:t>
            </w:r>
          </w:p>
        </w:tc>
      </w:tr>
      <w:tr w:rsidR="00337993" w14:paraId="02D1DAC4" w14:textId="183C89D0" w:rsidTr="005D3018">
        <w:tc>
          <w:tcPr>
            <w:tcW w:w="1413" w:type="dxa"/>
            <w:tcBorders>
              <w:top w:val="single" w:sz="4" w:space="0" w:color="auto"/>
            </w:tcBorders>
          </w:tcPr>
          <w:p w14:paraId="3CEAE815" w14:textId="7E6B9F01" w:rsidR="00337993" w:rsidRDefault="00337993" w:rsidP="00AD0FE3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N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mber</w:t>
            </w:r>
          </w:p>
        </w:tc>
        <w:tc>
          <w:tcPr>
            <w:tcW w:w="1158" w:type="dxa"/>
            <w:tcBorders>
              <w:top w:val="single" w:sz="4" w:space="0" w:color="auto"/>
            </w:tcBorders>
          </w:tcPr>
          <w:p w14:paraId="1AD6496B" w14:textId="3A2574C9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3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190" w:type="dxa"/>
            <w:tcBorders>
              <w:top w:val="single" w:sz="4" w:space="0" w:color="auto"/>
            </w:tcBorders>
          </w:tcPr>
          <w:p w14:paraId="29CB54E8" w14:textId="346F6F0E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</w:t>
            </w:r>
          </w:p>
        </w:tc>
        <w:tc>
          <w:tcPr>
            <w:tcW w:w="1123" w:type="dxa"/>
            <w:tcBorders>
              <w:top w:val="single" w:sz="4" w:space="0" w:color="auto"/>
            </w:tcBorders>
          </w:tcPr>
          <w:p w14:paraId="7885033F" w14:textId="67CAB47A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21DA8638" w14:textId="77777777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6" w:type="dxa"/>
            <w:tcBorders>
              <w:top w:val="single" w:sz="4" w:space="0" w:color="auto"/>
            </w:tcBorders>
          </w:tcPr>
          <w:p w14:paraId="575BCF69" w14:textId="75B479A2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4</w:t>
            </w:r>
            <w:r w:rsidR="00AD08F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</w:t>
            </w:r>
          </w:p>
        </w:tc>
        <w:tc>
          <w:tcPr>
            <w:tcW w:w="1123" w:type="dxa"/>
            <w:tcBorders>
              <w:top w:val="single" w:sz="4" w:space="0" w:color="auto"/>
            </w:tcBorders>
          </w:tcPr>
          <w:p w14:paraId="7830CA67" w14:textId="60F59DF0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2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</w:t>
            </w:r>
          </w:p>
        </w:tc>
        <w:tc>
          <w:tcPr>
            <w:tcW w:w="1121" w:type="dxa"/>
            <w:tcBorders>
              <w:top w:val="single" w:sz="4" w:space="0" w:color="auto"/>
            </w:tcBorders>
          </w:tcPr>
          <w:p w14:paraId="657FA370" w14:textId="082618B9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5</w:t>
            </w:r>
            <w:r w:rsidR="00F6604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</w:tr>
      <w:tr w:rsidR="00337993" w14:paraId="0122D484" w14:textId="6CADE656" w:rsidTr="005D3018">
        <w:tc>
          <w:tcPr>
            <w:tcW w:w="1413" w:type="dxa"/>
          </w:tcPr>
          <w:p w14:paraId="47C242BB" w14:textId="57EB4BD5" w:rsidR="00337993" w:rsidRDefault="00337993" w:rsidP="00AD0FE3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S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x</w:t>
            </w:r>
          </w:p>
        </w:tc>
        <w:tc>
          <w:tcPr>
            <w:tcW w:w="1158" w:type="dxa"/>
          </w:tcPr>
          <w:p w14:paraId="0286DC40" w14:textId="77777777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90" w:type="dxa"/>
          </w:tcPr>
          <w:p w14:paraId="0ABC4557" w14:textId="77777777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23" w:type="dxa"/>
          </w:tcPr>
          <w:p w14:paraId="73BCD606" w14:textId="77777777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36" w:type="dxa"/>
          </w:tcPr>
          <w:p w14:paraId="2E6B9696" w14:textId="77777777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6" w:type="dxa"/>
          </w:tcPr>
          <w:p w14:paraId="707CD121" w14:textId="77777777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23" w:type="dxa"/>
          </w:tcPr>
          <w:p w14:paraId="7F6FDA9E" w14:textId="77777777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21" w:type="dxa"/>
          </w:tcPr>
          <w:p w14:paraId="666A6B99" w14:textId="77777777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337993" w14:paraId="3842E419" w14:textId="1BAEBE40" w:rsidTr="005D3018">
        <w:tc>
          <w:tcPr>
            <w:tcW w:w="1413" w:type="dxa"/>
          </w:tcPr>
          <w:p w14:paraId="303F7BD5" w14:textId="72723588" w:rsidR="00337993" w:rsidRDefault="00337993" w:rsidP="00AD0FE3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 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M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ale</w:t>
            </w:r>
          </w:p>
        </w:tc>
        <w:tc>
          <w:tcPr>
            <w:tcW w:w="1158" w:type="dxa"/>
          </w:tcPr>
          <w:p w14:paraId="0E7E76D8" w14:textId="3E11C47B" w:rsidR="00337993" w:rsidRDefault="00B92F9F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</w:t>
            </w:r>
          </w:p>
        </w:tc>
        <w:tc>
          <w:tcPr>
            <w:tcW w:w="1190" w:type="dxa"/>
          </w:tcPr>
          <w:p w14:paraId="24A200FE" w14:textId="1D360963" w:rsidR="00337993" w:rsidRDefault="00B92F9F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123" w:type="dxa"/>
          </w:tcPr>
          <w:p w14:paraId="760CDB29" w14:textId="01A2ECF5" w:rsidR="00337993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6</w:t>
            </w:r>
          </w:p>
        </w:tc>
        <w:tc>
          <w:tcPr>
            <w:tcW w:w="236" w:type="dxa"/>
          </w:tcPr>
          <w:p w14:paraId="6640B601" w14:textId="77777777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6" w:type="dxa"/>
          </w:tcPr>
          <w:p w14:paraId="5B934191" w14:textId="0C5D6E3D" w:rsidR="00337993" w:rsidRDefault="00F6604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6</w:t>
            </w:r>
          </w:p>
        </w:tc>
        <w:tc>
          <w:tcPr>
            <w:tcW w:w="1123" w:type="dxa"/>
          </w:tcPr>
          <w:p w14:paraId="3B474585" w14:textId="0B705B91" w:rsidR="00337993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2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121" w:type="dxa"/>
          </w:tcPr>
          <w:p w14:paraId="19C565C9" w14:textId="4370692B" w:rsidR="00337993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3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</w:t>
            </w:r>
          </w:p>
        </w:tc>
      </w:tr>
      <w:tr w:rsidR="00337993" w14:paraId="3B9867F8" w14:textId="44DE7CE7" w:rsidTr="005D3018">
        <w:tc>
          <w:tcPr>
            <w:tcW w:w="1413" w:type="dxa"/>
          </w:tcPr>
          <w:p w14:paraId="79355251" w14:textId="66FE11E2" w:rsidR="00337993" w:rsidRDefault="00337993" w:rsidP="00AD0FE3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 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male</w:t>
            </w:r>
          </w:p>
        </w:tc>
        <w:tc>
          <w:tcPr>
            <w:tcW w:w="1158" w:type="dxa"/>
          </w:tcPr>
          <w:p w14:paraId="0DA3F952" w14:textId="6D9BB3D7" w:rsidR="00337993" w:rsidRDefault="00B92F9F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190" w:type="dxa"/>
          </w:tcPr>
          <w:p w14:paraId="66A0770F" w14:textId="4AAB7FBF" w:rsidR="00337993" w:rsidRDefault="00B92F9F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8</w:t>
            </w:r>
          </w:p>
        </w:tc>
        <w:tc>
          <w:tcPr>
            <w:tcW w:w="1123" w:type="dxa"/>
          </w:tcPr>
          <w:p w14:paraId="35046419" w14:textId="62691D90" w:rsidR="00337993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4</w:t>
            </w:r>
          </w:p>
        </w:tc>
        <w:tc>
          <w:tcPr>
            <w:tcW w:w="236" w:type="dxa"/>
          </w:tcPr>
          <w:p w14:paraId="0480F145" w14:textId="77777777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6" w:type="dxa"/>
          </w:tcPr>
          <w:p w14:paraId="61B4A3E7" w14:textId="19354BC4" w:rsidR="00337993" w:rsidRDefault="00AD08F6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123" w:type="dxa"/>
          </w:tcPr>
          <w:p w14:paraId="6A00CBD4" w14:textId="6FE3EE85" w:rsidR="00337993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4</w:t>
            </w:r>
          </w:p>
        </w:tc>
        <w:tc>
          <w:tcPr>
            <w:tcW w:w="1121" w:type="dxa"/>
          </w:tcPr>
          <w:p w14:paraId="266A7C31" w14:textId="17158484" w:rsidR="00337993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</w:t>
            </w:r>
          </w:p>
        </w:tc>
      </w:tr>
      <w:tr w:rsidR="00337993" w14:paraId="772ED8DD" w14:textId="5E2B2835" w:rsidTr="005D3018">
        <w:tc>
          <w:tcPr>
            <w:tcW w:w="1413" w:type="dxa"/>
          </w:tcPr>
          <w:p w14:paraId="60D97AC5" w14:textId="4E36AA52" w:rsidR="00337993" w:rsidRDefault="00337993" w:rsidP="00AD0FE3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A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</w:t>
            </w:r>
          </w:p>
        </w:tc>
        <w:tc>
          <w:tcPr>
            <w:tcW w:w="1158" w:type="dxa"/>
          </w:tcPr>
          <w:p w14:paraId="1247C411" w14:textId="77777777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90" w:type="dxa"/>
          </w:tcPr>
          <w:p w14:paraId="66397440" w14:textId="77777777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23" w:type="dxa"/>
          </w:tcPr>
          <w:p w14:paraId="452D9E4E" w14:textId="77777777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36" w:type="dxa"/>
          </w:tcPr>
          <w:p w14:paraId="021EF520" w14:textId="77777777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6" w:type="dxa"/>
          </w:tcPr>
          <w:p w14:paraId="78AE777B" w14:textId="77777777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23" w:type="dxa"/>
          </w:tcPr>
          <w:p w14:paraId="582AA5FE" w14:textId="77777777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21" w:type="dxa"/>
          </w:tcPr>
          <w:p w14:paraId="38B2733D" w14:textId="77777777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337993" w14:paraId="4097FB99" w14:textId="30FBB9E9" w:rsidTr="005D3018">
        <w:tc>
          <w:tcPr>
            <w:tcW w:w="1413" w:type="dxa"/>
          </w:tcPr>
          <w:p w14:paraId="5B427D16" w14:textId="32137D94" w:rsidR="00337993" w:rsidRPr="00250FF9" w:rsidRDefault="00337993" w:rsidP="00AD0FE3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250FF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 </w:t>
            </w:r>
            <w:r w:rsidR="00250FF9" w:rsidRPr="00250FF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&gt;</w:t>
            </w:r>
            <w:r w:rsidRPr="00250FF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</w:t>
            </w:r>
            <w:r w:rsidR="00250FF9" w:rsidRPr="00250FF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</w:t>
            </w:r>
          </w:p>
        </w:tc>
        <w:tc>
          <w:tcPr>
            <w:tcW w:w="1158" w:type="dxa"/>
          </w:tcPr>
          <w:p w14:paraId="20C596ED" w14:textId="3D22136C" w:rsidR="00337993" w:rsidRDefault="00B92F9F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2</w:t>
            </w:r>
            <w:r w:rsidR="00250FF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190" w:type="dxa"/>
          </w:tcPr>
          <w:p w14:paraId="573BC515" w14:textId="4ACF4DFD" w:rsidR="00337993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3</w:t>
            </w:r>
          </w:p>
        </w:tc>
        <w:tc>
          <w:tcPr>
            <w:tcW w:w="1123" w:type="dxa"/>
          </w:tcPr>
          <w:p w14:paraId="2B049F4E" w14:textId="15D664ED" w:rsidR="00337993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7</w:t>
            </w:r>
          </w:p>
        </w:tc>
        <w:tc>
          <w:tcPr>
            <w:tcW w:w="236" w:type="dxa"/>
          </w:tcPr>
          <w:p w14:paraId="6B6043A8" w14:textId="77777777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6" w:type="dxa"/>
          </w:tcPr>
          <w:p w14:paraId="67107971" w14:textId="241EF414" w:rsidR="00337993" w:rsidRDefault="00AD08F6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3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</w:t>
            </w:r>
          </w:p>
        </w:tc>
        <w:tc>
          <w:tcPr>
            <w:tcW w:w="1123" w:type="dxa"/>
          </w:tcPr>
          <w:p w14:paraId="7E0FD62A" w14:textId="31DEC943" w:rsidR="00337993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</w:t>
            </w:r>
          </w:p>
        </w:tc>
        <w:tc>
          <w:tcPr>
            <w:tcW w:w="1121" w:type="dxa"/>
          </w:tcPr>
          <w:p w14:paraId="4417F5D0" w14:textId="3AECCDE1" w:rsidR="00337993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3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</w:tr>
      <w:tr w:rsidR="00337993" w14:paraId="4CEA9697" w14:textId="77777777" w:rsidTr="005D3018">
        <w:tc>
          <w:tcPr>
            <w:tcW w:w="1413" w:type="dxa"/>
          </w:tcPr>
          <w:p w14:paraId="31928B51" w14:textId="3644C065" w:rsidR="00337993" w:rsidRPr="00250FF9" w:rsidRDefault="00250FF9" w:rsidP="00337993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250FF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250FF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≤55</w:t>
            </w:r>
          </w:p>
        </w:tc>
        <w:tc>
          <w:tcPr>
            <w:tcW w:w="1158" w:type="dxa"/>
          </w:tcPr>
          <w:p w14:paraId="5DF77C57" w14:textId="16AEB21D" w:rsidR="00337993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</w:t>
            </w:r>
          </w:p>
        </w:tc>
        <w:tc>
          <w:tcPr>
            <w:tcW w:w="1190" w:type="dxa"/>
          </w:tcPr>
          <w:p w14:paraId="7A69EE3E" w14:textId="11B3BF12" w:rsidR="00337993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</w:t>
            </w:r>
          </w:p>
        </w:tc>
        <w:tc>
          <w:tcPr>
            <w:tcW w:w="1123" w:type="dxa"/>
          </w:tcPr>
          <w:p w14:paraId="4CE5BC28" w14:textId="759FFDBE" w:rsidR="00337993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3</w:t>
            </w:r>
          </w:p>
        </w:tc>
        <w:tc>
          <w:tcPr>
            <w:tcW w:w="236" w:type="dxa"/>
          </w:tcPr>
          <w:p w14:paraId="24701948" w14:textId="77777777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6" w:type="dxa"/>
          </w:tcPr>
          <w:p w14:paraId="7B86B552" w14:textId="70F0CAC3" w:rsidR="00337993" w:rsidRDefault="00F6604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</w:t>
            </w:r>
          </w:p>
        </w:tc>
        <w:tc>
          <w:tcPr>
            <w:tcW w:w="1123" w:type="dxa"/>
          </w:tcPr>
          <w:p w14:paraId="79E706A4" w14:textId="4ADBDE17" w:rsidR="00337993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8</w:t>
            </w:r>
          </w:p>
        </w:tc>
        <w:tc>
          <w:tcPr>
            <w:tcW w:w="1121" w:type="dxa"/>
          </w:tcPr>
          <w:p w14:paraId="2EF6CB86" w14:textId="2760CAF0" w:rsidR="00337993" w:rsidRDefault="00F6604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3</w:t>
            </w:r>
          </w:p>
        </w:tc>
      </w:tr>
      <w:tr w:rsidR="00337993" w14:paraId="38A9066B" w14:textId="77777777" w:rsidTr="005D3018">
        <w:tc>
          <w:tcPr>
            <w:tcW w:w="1413" w:type="dxa"/>
          </w:tcPr>
          <w:p w14:paraId="239D191C" w14:textId="149FDB89" w:rsidR="00337993" w:rsidRDefault="00337993" w:rsidP="00337993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Stage</w:t>
            </w:r>
          </w:p>
        </w:tc>
        <w:tc>
          <w:tcPr>
            <w:tcW w:w="1158" w:type="dxa"/>
          </w:tcPr>
          <w:p w14:paraId="5CD9177E" w14:textId="77777777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90" w:type="dxa"/>
          </w:tcPr>
          <w:p w14:paraId="0F673230" w14:textId="77777777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23" w:type="dxa"/>
          </w:tcPr>
          <w:p w14:paraId="04FD271E" w14:textId="77777777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36" w:type="dxa"/>
          </w:tcPr>
          <w:p w14:paraId="7ED26EE7" w14:textId="77777777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6" w:type="dxa"/>
          </w:tcPr>
          <w:p w14:paraId="69F59F48" w14:textId="77777777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23" w:type="dxa"/>
          </w:tcPr>
          <w:p w14:paraId="0EEC87AB" w14:textId="77777777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21" w:type="dxa"/>
          </w:tcPr>
          <w:p w14:paraId="231D5DED" w14:textId="77777777" w:rsidR="00337993" w:rsidRDefault="00337993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250FF9" w14:paraId="6A739E88" w14:textId="77777777" w:rsidTr="005D3018">
        <w:tc>
          <w:tcPr>
            <w:tcW w:w="1413" w:type="dxa"/>
          </w:tcPr>
          <w:p w14:paraId="3D64661F" w14:textId="404990D8" w:rsidR="00250FF9" w:rsidRDefault="00250FF9" w:rsidP="00250FF9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I</w:t>
            </w:r>
          </w:p>
        </w:tc>
        <w:tc>
          <w:tcPr>
            <w:tcW w:w="1158" w:type="dxa"/>
          </w:tcPr>
          <w:p w14:paraId="4FAE8070" w14:textId="16330EF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3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190" w:type="dxa"/>
          </w:tcPr>
          <w:p w14:paraId="748225F8" w14:textId="03CCFA30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1123" w:type="dxa"/>
          </w:tcPr>
          <w:p w14:paraId="3FF7A0C4" w14:textId="69A6C60C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-</w:t>
            </w:r>
          </w:p>
        </w:tc>
        <w:tc>
          <w:tcPr>
            <w:tcW w:w="236" w:type="dxa"/>
          </w:tcPr>
          <w:p w14:paraId="19DF5AD8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6" w:type="dxa"/>
          </w:tcPr>
          <w:p w14:paraId="28ACC991" w14:textId="4B7FA806" w:rsidR="00250FF9" w:rsidRDefault="00F6604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74088C">
              <w:rPr>
                <w:rFonts w:ascii="Times New Roman" w:eastAsia="等线" w:hAnsi="Times New Roman" w:cs="Times New Roman" w:hint="eastAsia"/>
                <w:kern w:val="0"/>
                <w:szCs w:val="21"/>
              </w:rPr>
              <w:t>2</w:t>
            </w:r>
            <w:r w:rsidR="00796E54" w:rsidRPr="0074088C">
              <w:rPr>
                <w:rFonts w:ascii="Times New Roman" w:eastAsia="等线" w:hAnsi="Times New Roman" w:cs="Times New Roman"/>
                <w:kern w:val="0"/>
                <w:szCs w:val="21"/>
              </w:rPr>
              <w:t>3</w:t>
            </w:r>
          </w:p>
        </w:tc>
        <w:tc>
          <w:tcPr>
            <w:tcW w:w="1123" w:type="dxa"/>
          </w:tcPr>
          <w:p w14:paraId="07BD82E4" w14:textId="5ABFE10B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1121" w:type="dxa"/>
          </w:tcPr>
          <w:p w14:paraId="0C5315AF" w14:textId="0E294A8D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-</w:t>
            </w:r>
          </w:p>
        </w:tc>
      </w:tr>
      <w:tr w:rsidR="00250FF9" w14:paraId="0CCFD18B" w14:textId="77777777" w:rsidTr="005D3018">
        <w:tc>
          <w:tcPr>
            <w:tcW w:w="1413" w:type="dxa"/>
          </w:tcPr>
          <w:p w14:paraId="505B2DEC" w14:textId="7B11588F" w:rsidR="00250FF9" w:rsidRDefault="00250FF9" w:rsidP="00250FF9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II-III</w:t>
            </w:r>
          </w:p>
        </w:tc>
        <w:tc>
          <w:tcPr>
            <w:tcW w:w="1158" w:type="dxa"/>
          </w:tcPr>
          <w:p w14:paraId="54FD8BA1" w14:textId="3FD1E209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190" w:type="dxa"/>
          </w:tcPr>
          <w:p w14:paraId="1DE2719D" w14:textId="6CEA7A83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-</w:t>
            </w:r>
          </w:p>
        </w:tc>
        <w:tc>
          <w:tcPr>
            <w:tcW w:w="1123" w:type="dxa"/>
          </w:tcPr>
          <w:p w14:paraId="132D4A83" w14:textId="3E08A68E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-</w:t>
            </w:r>
          </w:p>
        </w:tc>
        <w:tc>
          <w:tcPr>
            <w:tcW w:w="236" w:type="dxa"/>
          </w:tcPr>
          <w:p w14:paraId="4B903917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6" w:type="dxa"/>
          </w:tcPr>
          <w:p w14:paraId="76EAF55A" w14:textId="73D45DC3" w:rsidR="00250FF9" w:rsidRDefault="00F6604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2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</w:t>
            </w:r>
          </w:p>
        </w:tc>
        <w:tc>
          <w:tcPr>
            <w:tcW w:w="1123" w:type="dxa"/>
          </w:tcPr>
          <w:p w14:paraId="2ED38145" w14:textId="611DB7BF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-</w:t>
            </w:r>
          </w:p>
        </w:tc>
        <w:tc>
          <w:tcPr>
            <w:tcW w:w="1121" w:type="dxa"/>
          </w:tcPr>
          <w:p w14:paraId="03130C69" w14:textId="4C1F00E3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-</w:t>
            </w:r>
          </w:p>
        </w:tc>
      </w:tr>
      <w:tr w:rsidR="00250FF9" w14:paraId="06A2140F" w14:textId="77777777" w:rsidTr="005D3018">
        <w:tc>
          <w:tcPr>
            <w:tcW w:w="1413" w:type="dxa"/>
          </w:tcPr>
          <w:p w14:paraId="5C4C23EB" w14:textId="7FE7C1D5" w:rsidR="00250FF9" w:rsidRDefault="00250FF9" w:rsidP="00250FF9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Tumor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size</w:t>
            </w:r>
          </w:p>
        </w:tc>
        <w:tc>
          <w:tcPr>
            <w:tcW w:w="1158" w:type="dxa"/>
          </w:tcPr>
          <w:p w14:paraId="700AC642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90" w:type="dxa"/>
          </w:tcPr>
          <w:p w14:paraId="6864D4A6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23" w:type="dxa"/>
          </w:tcPr>
          <w:p w14:paraId="7F3EDC1D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36" w:type="dxa"/>
          </w:tcPr>
          <w:p w14:paraId="298F2F62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6" w:type="dxa"/>
          </w:tcPr>
          <w:p w14:paraId="75199D56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23" w:type="dxa"/>
          </w:tcPr>
          <w:p w14:paraId="72B5EB2B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21" w:type="dxa"/>
          </w:tcPr>
          <w:p w14:paraId="480BC56F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250FF9" w14:paraId="38BCF9C1" w14:textId="77777777" w:rsidTr="005D3018">
        <w:tc>
          <w:tcPr>
            <w:tcW w:w="1413" w:type="dxa"/>
          </w:tcPr>
          <w:p w14:paraId="73D97ACA" w14:textId="05D980FE" w:rsidR="00250FF9" w:rsidRPr="0074088C" w:rsidRDefault="00250FF9" w:rsidP="00250FF9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74088C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  ≥</w:t>
            </w:r>
            <w:r w:rsidR="000153DB">
              <w:rPr>
                <w:rFonts w:ascii="Times New Roman" w:eastAsia="等线" w:hAnsi="Times New Roman" w:cs="Times New Roman"/>
                <w:kern w:val="0"/>
                <w:szCs w:val="21"/>
              </w:rPr>
              <w:t>1</w:t>
            </w:r>
            <w:r w:rsidR="00796E54" w:rsidRPr="0074088C">
              <w:rPr>
                <w:rFonts w:ascii="Times New Roman" w:eastAsia="等线" w:hAnsi="Times New Roman" w:cs="Times New Roman" w:hint="eastAsia"/>
                <w:kern w:val="0"/>
                <w:szCs w:val="21"/>
              </w:rPr>
              <w:t>c</w:t>
            </w:r>
            <w:r w:rsidRPr="0074088C">
              <w:rPr>
                <w:rFonts w:ascii="Times New Roman" w:eastAsia="等线" w:hAnsi="Times New Roman" w:cs="Times New Roman" w:hint="eastAsia"/>
                <w:kern w:val="0"/>
                <w:szCs w:val="21"/>
              </w:rPr>
              <w:t>m</w:t>
            </w:r>
          </w:p>
        </w:tc>
        <w:tc>
          <w:tcPr>
            <w:tcW w:w="1158" w:type="dxa"/>
          </w:tcPr>
          <w:p w14:paraId="79488B4B" w14:textId="7A351B14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5</w:t>
            </w:r>
          </w:p>
        </w:tc>
        <w:tc>
          <w:tcPr>
            <w:tcW w:w="1190" w:type="dxa"/>
          </w:tcPr>
          <w:p w14:paraId="6F14BC72" w14:textId="45B476BF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123" w:type="dxa"/>
          </w:tcPr>
          <w:p w14:paraId="098E5987" w14:textId="7A6AE720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-</w:t>
            </w:r>
          </w:p>
        </w:tc>
        <w:tc>
          <w:tcPr>
            <w:tcW w:w="236" w:type="dxa"/>
          </w:tcPr>
          <w:p w14:paraId="350D4A1D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6" w:type="dxa"/>
          </w:tcPr>
          <w:p w14:paraId="59E10B9B" w14:textId="13F6CD7D" w:rsidR="00250FF9" w:rsidRDefault="00AD08F6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3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123" w:type="dxa"/>
          </w:tcPr>
          <w:p w14:paraId="298727AE" w14:textId="71833ECC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</w:t>
            </w:r>
          </w:p>
        </w:tc>
        <w:tc>
          <w:tcPr>
            <w:tcW w:w="1121" w:type="dxa"/>
          </w:tcPr>
          <w:p w14:paraId="410A070B" w14:textId="671DB2BB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-</w:t>
            </w:r>
          </w:p>
        </w:tc>
      </w:tr>
      <w:tr w:rsidR="00250FF9" w14:paraId="46927510" w14:textId="77777777" w:rsidTr="005D3018">
        <w:tc>
          <w:tcPr>
            <w:tcW w:w="1413" w:type="dxa"/>
          </w:tcPr>
          <w:p w14:paraId="4E52C27E" w14:textId="2F7EBDAF" w:rsidR="00250FF9" w:rsidRPr="0074088C" w:rsidRDefault="00250FF9" w:rsidP="00250FF9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74088C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  &lt;</w:t>
            </w:r>
            <w:r w:rsidR="000153DB">
              <w:rPr>
                <w:rFonts w:ascii="Times New Roman" w:eastAsia="等线" w:hAnsi="Times New Roman" w:cs="Times New Roman"/>
                <w:kern w:val="0"/>
                <w:szCs w:val="21"/>
              </w:rPr>
              <w:t>1</w:t>
            </w:r>
            <w:r w:rsidR="00796E54" w:rsidRPr="0074088C">
              <w:rPr>
                <w:rFonts w:ascii="Times New Roman" w:eastAsia="等线" w:hAnsi="Times New Roman" w:cs="Times New Roman"/>
                <w:kern w:val="0"/>
                <w:szCs w:val="21"/>
              </w:rPr>
              <w:t>c</w:t>
            </w:r>
            <w:r w:rsidRPr="0074088C">
              <w:rPr>
                <w:rFonts w:ascii="Times New Roman" w:eastAsia="等线" w:hAnsi="Times New Roman" w:cs="Times New Roman" w:hint="eastAsia"/>
                <w:kern w:val="0"/>
                <w:szCs w:val="21"/>
              </w:rPr>
              <w:t>m</w:t>
            </w:r>
          </w:p>
        </w:tc>
        <w:tc>
          <w:tcPr>
            <w:tcW w:w="1158" w:type="dxa"/>
          </w:tcPr>
          <w:p w14:paraId="57FC4A4B" w14:textId="625CC7DF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6</w:t>
            </w:r>
          </w:p>
        </w:tc>
        <w:tc>
          <w:tcPr>
            <w:tcW w:w="1190" w:type="dxa"/>
          </w:tcPr>
          <w:p w14:paraId="04BAF604" w14:textId="1906146A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9</w:t>
            </w:r>
          </w:p>
        </w:tc>
        <w:tc>
          <w:tcPr>
            <w:tcW w:w="1123" w:type="dxa"/>
          </w:tcPr>
          <w:p w14:paraId="137CB7F8" w14:textId="7231BA6C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-</w:t>
            </w:r>
          </w:p>
        </w:tc>
        <w:tc>
          <w:tcPr>
            <w:tcW w:w="236" w:type="dxa"/>
          </w:tcPr>
          <w:p w14:paraId="32AA67A2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6" w:type="dxa"/>
          </w:tcPr>
          <w:p w14:paraId="4E5670B7" w14:textId="106D0D1D" w:rsidR="00250FF9" w:rsidRDefault="00AD08F6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</w:t>
            </w:r>
          </w:p>
        </w:tc>
        <w:tc>
          <w:tcPr>
            <w:tcW w:w="1123" w:type="dxa"/>
          </w:tcPr>
          <w:p w14:paraId="652F0587" w14:textId="689C5853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121" w:type="dxa"/>
          </w:tcPr>
          <w:p w14:paraId="57F3FF35" w14:textId="795E8B45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-</w:t>
            </w:r>
          </w:p>
        </w:tc>
      </w:tr>
      <w:tr w:rsidR="00250FF9" w14:paraId="6EA197E8" w14:textId="77777777" w:rsidTr="005D3018">
        <w:tc>
          <w:tcPr>
            <w:tcW w:w="1413" w:type="dxa"/>
          </w:tcPr>
          <w:p w14:paraId="14437B24" w14:textId="484D9EBC" w:rsidR="00250FF9" w:rsidRPr="00337993" w:rsidRDefault="00250FF9" w:rsidP="00250FF9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Location</w:t>
            </w:r>
          </w:p>
        </w:tc>
        <w:tc>
          <w:tcPr>
            <w:tcW w:w="1158" w:type="dxa"/>
          </w:tcPr>
          <w:p w14:paraId="7BD7E2F9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90" w:type="dxa"/>
          </w:tcPr>
          <w:p w14:paraId="242B74ED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23" w:type="dxa"/>
          </w:tcPr>
          <w:p w14:paraId="3231755A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36" w:type="dxa"/>
          </w:tcPr>
          <w:p w14:paraId="2E6FBB96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6" w:type="dxa"/>
          </w:tcPr>
          <w:p w14:paraId="0F7C44AF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23" w:type="dxa"/>
          </w:tcPr>
          <w:p w14:paraId="2D63A339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21" w:type="dxa"/>
          </w:tcPr>
          <w:p w14:paraId="62799DA4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250FF9" w14:paraId="1509DE7E" w14:textId="77777777" w:rsidTr="005D3018">
        <w:tc>
          <w:tcPr>
            <w:tcW w:w="1413" w:type="dxa"/>
          </w:tcPr>
          <w:p w14:paraId="4238C458" w14:textId="675D2D33" w:rsidR="00250FF9" w:rsidRPr="00337993" w:rsidRDefault="00250FF9" w:rsidP="00250FF9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 Right colon</w:t>
            </w:r>
          </w:p>
        </w:tc>
        <w:tc>
          <w:tcPr>
            <w:tcW w:w="1158" w:type="dxa"/>
          </w:tcPr>
          <w:p w14:paraId="16D1466D" w14:textId="453DB36D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5</w:t>
            </w:r>
          </w:p>
        </w:tc>
        <w:tc>
          <w:tcPr>
            <w:tcW w:w="1190" w:type="dxa"/>
          </w:tcPr>
          <w:p w14:paraId="758790FF" w14:textId="14EC4ECC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5</w:t>
            </w:r>
          </w:p>
        </w:tc>
        <w:tc>
          <w:tcPr>
            <w:tcW w:w="1123" w:type="dxa"/>
          </w:tcPr>
          <w:p w14:paraId="6CD278D3" w14:textId="78C9AE8D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-</w:t>
            </w:r>
          </w:p>
        </w:tc>
        <w:tc>
          <w:tcPr>
            <w:tcW w:w="236" w:type="dxa"/>
          </w:tcPr>
          <w:p w14:paraId="61722FF6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6" w:type="dxa"/>
          </w:tcPr>
          <w:p w14:paraId="74A6CD33" w14:textId="516B0D1B" w:rsidR="00250FF9" w:rsidRDefault="00AD08F6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9</w:t>
            </w:r>
          </w:p>
        </w:tc>
        <w:tc>
          <w:tcPr>
            <w:tcW w:w="1123" w:type="dxa"/>
          </w:tcPr>
          <w:p w14:paraId="3E1B1FC1" w14:textId="64D43677" w:rsidR="00250FF9" w:rsidRDefault="00AD08F6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5</w:t>
            </w:r>
          </w:p>
        </w:tc>
        <w:tc>
          <w:tcPr>
            <w:tcW w:w="1121" w:type="dxa"/>
          </w:tcPr>
          <w:p w14:paraId="319DFD44" w14:textId="4038C3D8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-</w:t>
            </w:r>
          </w:p>
        </w:tc>
      </w:tr>
      <w:tr w:rsidR="00250FF9" w14:paraId="0698C4BB" w14:textId="77777777" w:rsidTr="005D3018">
        <w:tc>
          <w:tcPr>
            <w:tcW w:w="1413" w:type="dxa"/>
          </w:tcPr>
          <w:p w14:paraId="48E3164F" w14:textId="1894CF9B" w:rsidR="00250FF9" w:rsidRPr="00337993" w:rsidRDefault="00250FF9" w:rsidP="00250FF9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 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L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ft colon</w:t>
            </w:r>
          </w:p>
        </w:tc>
        <w:tc>
          <w:tcPr>
            <w:tcW w:w="1158" w:type="dxa"/>
          </w:tcPr>
          <w:p w14:paraId="4ADBB462" w14:textId="5970536F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</w:t>
            </w:r>
          </w:p>
        </w:tc>
        <w:tc>
          <w:tcPr>
            <w:tcW w:w="1190" w:type="dxa"/>
          </w:tcPr>
          <w:p w14:paraId="69A3EBB7" w14:textId="415C81CC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8</w:t>
            </w:r>
          </w:p>
        </w:tc>
        <w:tc>
          <w:tcPr>
            <w:tcW w:w="1123" w:type="dxa"/>
          </w:tcPr>
          <w:p w14:paraId="5096BCB2" w14:textId="6C3A5806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-</w:t>
            </w:r>
          </w:p>
        </w:tc>
        <w:tc>
          <w:tcPr>
            <w:tcW w:w="236" w:type="dxa"/>
          </w:tcPr>
          <w:p w14:paraId="41D1E41D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6" w:type="dxa"/>
          </w:tcPr>
          <w:p w14:paraId="2C28F225" w14:textId="4A370741" w:rsidR="00250FF9" w:rsidRDefault="00AD08F6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2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123" w:type="dxa"/>
          </w:tcPr>
          <w:p w14:paraId="39DE4577" w14:textId="7329FCC9" w:rsidR="00250FF9" w:rsidRDefault="00AD08F6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3</w:t>
            </w:r>
          </w:p>
        </w:tc>
        <w:tc>
          <w:tcPr>
            <w:tcW w:w="1121" w:type="dxa"/>
          </w:tcPr>
          <w:p w14:paraId="1F1BBFC6" w14:textId="5CBE0E68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-</w:t>
            </w:r>
          </w:p>
        </w:tc>
      </w:tr>
      <w:tr w:rsidR="00250FF9" w14:paraId="5F133AC7" w14:textId="77777777" w:rsidTr="005D3018">
        <w:tc>
          <w:tcPr>
            <w:tcW w:w="1413" w:type="dxa"/>
          </w:tcPr>
          <w:p w14:paraId="42A9A420" w14:textId="7E0D93F8" w:rsidR="00250FF9" w:rsidRPr="00337993" w:rsidRDefault="00250FF9" w:rsidP="00250FF9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 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R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ctum</w:t>
            </w:r>
          </w:p>
        </w:tc>
        <w:tc>
          <w:tcPr>
            <w:tcW w:w="1158" w:type="dxa"/>
          </w:tcPr>
          <w:p w14:paraId="010A3DBD" w14:textId="2B323D0A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9</w:t>
            </w:r>
          </w:p>
        </w:tc>
        <w:tc>
          <w:tcPr>
            <w:tcW w:w="1190" w:type="dxa"/>
          </w:tcPr>
          <w:p w14:paraId="00EF3489" w14:textId="489799DD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6</w:t>
            </w:r>
          </w:p>
        </w:tc>
        <w:tc>
          <w:tcPr>
            <w:tcW w:w="1123" w:type="dxa"/>
          </w:tcPr>
          <w:p w14:paraId="73BF1A13" w14:textId="154FC150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-</w:t>
            </w:r>
          </w:p>
        </w:tc>
        <w:tc>
          <w:tcPr>
            <w:tcW w:w="236" w:type="dxa"/>
          </w:tcPr>
          <w:p w14:paraId="055839FC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6" w:type="dxa"/>
          </w:tcPr>
          <w:p w14:paraId="24B53311" w14:textId="69F75B00" w:rsidR="00250FF9" w:rsidRDefault="00AD08F6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</w:t>
            </w:r>
          </w:p>
        </w:tc>
        <w:tc>
          <w:tcPr>
            <w:tcW w:w="1123" w:type="dxa"/>
          </w:tcPr>
          <w:p w14:paraId="5674E7B2" w14:textId="79ECA0A3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6</w:t>
            </w:r>
          </w:p>
        </w:tc>
        <w:tc>
          <w:tcPr>
            <w:tcW w:w="1121" w:type="dxa"/>
          </w:tcPr>
          <w:p w14:paraId="5DE96D4E" w14:textId="3EC1F7B5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-</w:t>
            </w:r>
          </w:p>
        </w:tc>
      </w:tr>
      <w:tr w:rsidR="00250FF9" w14:paraId="79ED8007" w14:textId="77777777" w:rsidTr="005D3018">
        <w:tc>
          <w:tcPr>
            <w:tcW w:w="2571" w:type="dxa"/>
            <w:gridSpan w:val="2"/>
          </w:tcPr>
          <w:p w14:paraId="6F71D985" w14:textId="064B64B0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33799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Yamada_subtype</w:t>
            </w:r>
            <w:proofErr w:type="spellEnd"/>
          </w:p>
        </w:tc>
        <w:tc>
          <w:tcPr>
            <w:tcW w:w="1190" w:type="dxa"/>
          </w:tcPr>
          <w:p w14:paraId="7DB2AD90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23" w:type="dxa"/>
          </w:tcPr>
          <w:p w14:paraId="4AB95D08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36" w:type="dxa"/>
          </w:tcPr>
          <w:p w14:paraId="4432CF27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6" w:type="dxa"/>
          </w:tcPr>
          <w:p w14:paraId="6C41DD70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23" w:type="dxa"/>
          </w:tcPr>
          <w:p w14:paraId="35D8FC76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21" w:type="dxa"/>
          </w:tcPr>
          <w:p w14:paraId="605A0E8F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250FF9" w14:paraId="0DA94827" w14:textId="77777777" w:rsidTr="005D3018">
        <w:tc>
          <w:tcPr>
            <w:tcW w:w="1413" w:type="dxa"/>
          </w:tcPr>
          <w:p w14:paraId="50A91388" w14:textId="4C203454" w:rsidR="00250FF9" w:rsidRDefault="00250FF9" w:rsidP="00250FF9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 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I</w:t>
            </w:r>
          </w:p>
        </w:tc>
        <w:tc>
          <w:tcPr>
            <w:tcW w:w="1158" w:type="dxa"/>
          </w:tcPr>
          <w:p w14:paraId="015F1A3B" w14:textId="53768C9B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8</w:t>
            </w:r>
          </w:p>
        </w:tc>
        <w:tc>
          <w:tcPr>
            <w:tcW w:w="1190" w:type="dxa"/>
          </w:tcPr>
          <w:p w14:paraId="387E0A66" w14:textId="3201D491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7</w:t>
            </w:r>
          </w:p>
        </w:tc>
        <w:tc>
          <w:tcPr>
            <w:tcW w:w="1123" w:type="dxa"/>
          </w:tcPr>
          <w:p w14:paraId="5661B10A" w14:textId="13DC3D6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</w:t>
            </w:r>
          </w:p>
        </w:tc>
        <w:tc>
          <w:tcPr>
            <w:tcW w:w="236" w:type="dxa"/>
          </w:tcPr>
          <w:p w14:paraId="7CD1A498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6" w:type="dxa"/>
          </w:tcPr>
          <w:p w14:paraId="11A464DD" w14:textId="5757A29D" w:rsidR="00250FF9" w:rsidRDefault="00F6604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123" w:type="dxa"/>
          </w:tcPr>
          <w:p w14:paraId="6ABE3FAF" w14:textId="530D0D12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7</w:t>
            </w:r>
          </w:p>
        </w:tc>
        <w:tc>
          <w:tcPr>
            <w:tcW w:w="1121" w:type="dxa"/>
          </w:tcPr>
          <w:p w14:paraId="1F9E0EC4" w14:textId="61E77A8F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-</w:t>
            </w:r>
          </w:p>
        </w:tc>
      </w:tr>
      <w:tr w:rsidR="00250FF9" w14:paraId="3972DF6D" w14:textId="77777777" w:rsidTr="005D3018">
        <w:tc>
          <w:tcPr>
            <w:tcW w:w="1413" w:type="dxa"/>
          </w:tcPr>
          <w:p w14:paraId="44F97194" w14:textId="03862E0C" w:rsidR="00250FF9" w:rsidRDefault="00250FF9" w:rsidP="00250FF9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 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II</w:t>
            </w:r>
          </w:p>
        </w:tc>
        <w:tc>
          <w:tcPr>
            <w:tcW w:w="1158" w:type="dxa"/>
          </w:tcPr>
          <w:p w14:paraId="30871069" w14:textId="30F5742C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</w:t>
            </w:r>
          </w:p>
        </w:tc>
        <w:tc>
          <w:tcPr>
            <w:tcW w:w="1190" w:type="dxa"/>
          </w:tcPr>
          <w:p w14:paraId="488D5739" w14:textId="0B448F8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6</w:t>
            </w:r>
          </w:p>
        </w:tc>
        <w:tc>
          <w:tcPr>
            <w:tcW w:w="1123" w:type="dxa"/>
          </w:tcPr>
          <w:p w14:paraId="7157FFB1" w14:textId="77DBFEBA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-</w:t>
            </w:r>
          </w:p>
        </w:tc>
        <w:tc>
          <w:tcPr>
            <w:tcW w:w="236" w:type="dxa"/>
          </w:tcPr>
          <w:p w14:paraId="57F92F45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6" w:type="dxa"/>
          </w:tcPr>
          <w:p w14:paraId="0D976195" w14:textId="58063614" w:rsidR="00250FF9" w:rsidRDefault="00F6604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9</w:t>
            </w:r>
          </w:p>
        </w:tc>
        <w:tc>
          <w:tcPr>
            <w:tcW w:w="1123" w:type="dxa"/>
          </w:tcPr>
          <w:p w14:paraId="038739BE" w14:textId="4C8087F5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9</w:t>
            </w:r>
          </w:p>
        </w:tc>
        <w:tc>
          <w:tcPr>
            <w:tcW w:w="1121" w:type="dxa"/>
          </w:tcPr>
          <w:p w14:paraId="75BEF2BB" w14:textId="0855B19F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-</w:t>
            </w:r>
          </w:p>
        </w:tc>
      </w:tr>
      <w:tr w:rsidR="00250FF9" w14:paraId="6A6C0FEF" w14:textId="77777777" w:rsidTr="005D3018">
        <w:tc>
          <w:tcPr>
            <w:tcW w:w="1413" w:type="dxa"/>
            <w:tcBorders>
              <w:bottom w:val="single" w:sz="4" w:space="0" w:color="auto"/>
            </w:tcBorders>
          </w:tcPr>
          <w:p w14:paraId="1DBEAB20" w14:textId="7A693ACD" w:rsidR="00250FF9" w:rsidRDefault="00250FF9" w:rsidP="00250FF9">
            <w:pPr>
              <w:widowControl/>
              <w:spacing w:beforeLines="50" w:before="156" w:afterLines="50" w:after="156"/>
              <w:contextualSpacing/>
              <w:mirrorIndents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 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III/IV</w:t>
            </w:r>
          </w:p>
        </w:tc>
        <w:tc>
          <w:tcPr>
            <w:tcW w:w="1158" w:type="dxa"/>
            <w:tcBorders>
              <w:bottom w:val="single" w:sz="4" w:space="0" w:color="auto"/>
            </w:tcBorders>
          </w:tcPr>
          <w:p w14:paraId="36B7A452" w14:textId="1077BA9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</w:t>
            </w:r>
          </w:p>
        </w:tc>
        <w:tc>
          <w:tcPr>
            <w:tcW w:w="1190" w:type="dxa"/>
            <w:tcBorders>
              <w:bottom w:val="single" w:sz="4" w:space="0" w:color="auto"/>
            </w:tcBorders>
          </w:tcPr>
          <w:p w14:paraId="3E27B262" w14:textId="6042E124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6</w:t>
            </w:r>
          </w:p>
        </w:tc>
        <w:tc>
          <w:tcPr>
            <w:tcW w:w="1123" w:type="dxa"/>
            <w:tcBorders>
              <w:bottom w:val="single" w:sz="4" w:space="0" w:color="auto"/>
            </w:tcBorders>
          </w:tcPr>
          <w:p w14:paraId="13F33637" w14:textId="4DC82FBD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-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7473A2EF" w14:textId="7777777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6" w:type="dxa"/>
            <w:tcBorders>
              <w:bottom w:val="single" w:sz="4" w:space="0" w:color="auto"/>
            </w:tcBorders>
          </w:tcPr>
          <w:p w14:paraId="133EAB8E" w14:textId="42313DE6" w:rsidR="00250FF9" w:rsidRDefault="00F6604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2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</w:t>
            </w:r>
          </w:p>
        </w:tc>
        <w:tc>
          <w:tcPr>
            <w:tcW w:w="1123" w:type="dxa"/>
            <w:tcBorders>
              <w:bottom w:val="single" w:sz="4" w:space="0" w:color="auto"/>
            </w:tcBorders>
          </w:tcPr>
          <w:p w14:paraId="66481C75" w14:textId="36BB5A36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8</w:t>
            </w:r>
          </w:p>
        </w:tc>
        <w:tc>
          <w:tcPr>
            <w:tcW w:w="1121" w:type="dxa"/>
            <w:tcBorders>
              <w:bottom w:val="single" w:sz="4" w:space="0" w:color="auto"/>
            </w:tcBorders>
          </w:tcPr>
          <w:p w14:paraId="7778A558" w14:textId="3248AD07" w:rsidR="00250FF9" w:rsidRDefault="00250FF9" w:rsidP="005D3018">
            <w:pPr>
              <w:widowControl/>
              <w:spacing w:beforeLines="50" w:before="156" w:afterLines="50" w:after="156"/>
              <w:contextualSpacing/>
              <w:mirrorIndents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-</w:t>
            </w:r>
          </w:p>
        </w:tc>
      </w:tr>
    </w:tbl>
    <w:p w14:paraId="0E555E16" w14:textId="297E6D3C" w:rsidR="00832BC2" w:rsidRPr="00AD0FE3" w:rsidRDefault="00832BC2" w:rsidP="00AD0FE3">
      <w:pPr>
        <w:widowControl/>
        <w:spacing w:beforeLines="50" w:before="156" w:afterLines="50" w:after="156"/>
        <w:contextualSpacing/>
        <w:mirrorIndents/>
        <w:jc w:val="left"/>
        <w:rPr>
          <w:rFonts w:ascii="Times New Roman" w:eastAsia="等线" w:hAnsi="Times New Roman" w:cs="Times New Roman"/>
          <w:color w:val="000000"/>
          <w:kern w:val="0"/>
          <w:szCs w:val="21"/>
        </w:rPr>
      </w:pPr>
    </w:p>
    <w:sectPr w:rsidR="00832BC2" w:rsidRPr="00AD0FE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EE710D" w14:textId="77777777" w:rsidR="00C022BD" w:rsidRDefault="00C022BD" w:rsidP="0074088C">
      <w:pPr>
        <w:rPr>
          <w:rFonts w:hint="eastAsia"/>
        </w:rPr>
      </w:pPr>
      <w:r>
        <w:separator/>
      </w:r>
    </w:p>
  </w:endnote>
  <w:endnote w:type="continuationSeparator" w:id="0">
    <w:p w14:paraId="654C138E" w14:textId="77777777" w:rsidR="00C022BD" w:rsidRDefault="00C022BD" w:rsidP="0074088C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EA84EE" w14:textId="77777777" w:rsidR="00C022BD" w:rsidRDefault="00C022BD" w:rsidP="0074088C">
      <w:pPr>
        <w:rPr>
          <w:rFonts w:hint="eastAsia"/>
        </w:rPr>
      </w:pPr>
      <w:r>
        <w:separator/>
      </w:r>
    </w:p>
  </w:footnote>
  <w:footnote w:type="continuationSeparator" w:id="0">
    <w:p w14:paraId="218BFE1B" w14:textId="77777777" w:rsidR="00C022BD" w:rsidRDefault="00C022BD" w:rsidP="0074088C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zNTI1sjC3tDS1MDFV0lEKTi0uzszPAykwqgUAzEfiXywAAAA="/>
  </w:docVars>
  <w:rsids>
    <w:rsidRoot w:val="00BF0569"/>
    <w:rsid w:val="000153DB"/>
    <w:rsid w:val="00041223"/>
    <w:rsid w:val="000E7174"/>
    <w:rsid w:val="001130A0"/>
    <w:rsid w:val="00193DCD"/>
    <w:rsid w:val="001E22ED"/>
    <w:rsid w:val="00250FF9"/>
    <w:rsid w:val="002C30C3"/>
    <w:rsid w:val="00337993"/>
    <w:rsid w:val="00547B99"/>
    <w:rsid w:val="005A7811"/>
    <w:rsid w:val="005D3018"/>
    <w:rsid w:val="00641193"/>
    <w:rsid w:val="0074088C"/>
    <w:rsid w:val="00796E54"/>
    <w:rsid w:val="00832BC2"/>
    <w:rsid w:val="00854A82"/>
    <w:rsid w:val="009953A8"/>
    <w:rsid w:val="00AD08F6"/>
    <w:rsid w:val="00AD0FE3"/>
    <w:rsid w:val="00B92F9F"/>
    <w:rsid w:val="00BF0569"/>
    <w:rsid w:val="00C022BD"/>
    <w:rsid w:val="00C23218"/>
    <w:rsid w:val="00D075B2"/>
    <w:rsid w:val="00DD7155"/>
    <w:rsid w:val="00F66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B0A21F"/>
  <w15:chartTrackingRefBased/>
  <w15:docId w15:val="{57D29214-C8E4-41D0-9EBE-DEAC00666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rsid w:val="00832BC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3">
    <w:name w:val="Table Grid"/>
    <w:basedOn w:val="a1"/>
    <w:uiPriority w:val="39"/>
    <w:rsid w:val="003379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74088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74088C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74088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74088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137</Words>
  <Characters>380</Characters>
  <Application>Microsoft Office Word</Application>
  <DocSecurity>0</DocSecurity>
  <Lines>181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Min</dc:creator>
  <cp:keywords/>
  <dc:description/>
  <cp:lastModifiedBy>凡钦 卜</cp:lastModifiedBy>
  <cp:revision>11</cp:revision>
  <dcterms:created xsi:type="dcterms:W3CDTF">2020-06-09T04:01:00Z</dcterms:created>
  <dcterms:modified xsi:type="dcterms:W3CDTF">2024-07-12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857cebe8afb7e2816acaf461f470077e930bd9754df39329ae055ef0cafecd</vt:lpwstr>
  </property>
</Properties>
</file>